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02F014" w14:textId="03EB526C" w:rsidR="005C672F" w:rsidRPr="0055012A" w:rsidRDefault="005C672F" w:rsidP="005C672F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>
        <w:rPr>
          <w:sz w:val="32"/>
          <w:szCs w:val="32"/>
        </w:rPr>
        <w:t>List of created users under a super user</w:t>
      </w:r>
      <w:r w:rsidR="0055012A">
        <w:rPr>
          <w:sz w:val="32"/>
          <w:szCs w:val="32"/>
        </w:rPr>
        <w:t>:</w:t>
      </w:r>
    </w:p>
    <w:p w14:paraId="34571A76" w14:textId="540C4F19" w:rsidR="0055012A" w:rsidRPr="0055012A" w:rsidRDefault="0055012A" w:rsidP="0055012A">
      <w:pPr>
        <w:pStyle w:val="ListParagraph"/>
        <w:rPr>
          <w:i/>
          <w:sz w:val="32"/>
          <w:szCs w:val="32"/>
        </w:rPr>
      </w:pPr>
      <w:r>
        <w:rPr>
          <w:b/>
          <w:noProof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268E227E" wp14:editId="57132B41">
            <wp:simplePos x="0" y="0"/>
            <wp:positionH relativeFrom="column">
              <wp:posOffset>209550</wp:posOffset>
            </wp:positionH>
            <wp:positionV relativeFrom="paragraph">
              <wp:posOffset>649393</wp:posOffset>
            </wp:positionV>
            <wp:extent cx="6295894" cy="2269067"/>
            <wp:effectExtent l="152400" t="152400" r="353060" b="36004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5894" cy="22690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szCs w:val="32"/>
        </w:rPr>
        <w:t xml:space="preserve">Command:  </w:t>
      </w:r>
      <w:proofErr w:type="spellStart"/>
      <w:r>
        <w:rPr>
          <w:i/>
          <w:sz w:val="32"/>
          <w:szCs w:val="32"/>
        </w:rPr>
        <w:t>adduser</w:t>
      </w:r>
      <w:proofErr w:type="spellEnd"/>
      <w:r>
        <w:rPr>
          <w:i/>
          <w:sz w:val="32"/>
          <w:szCs w:val="32"/>
        </w:rPr>
        <w:t xml:space="preserve"> username</w:t>
      </w:r>
    </w:p>
    <w:p w14:paraId="1CE875A3" w14:textId="77777777" w:rsidR="0055012A" w:rsidRPr="0055012A" w:rsidRDefault="0055012A" w:rsidP="0055012A">
      <w:pPr>
        <w:pStyle w:val="ListParagraph"/>
        <w:rPr>
          <w:b/>
          <w:sz w:val="32"/>
          <w:szCs w:val="32"/>
        </w:rPr>
      </w:pPr>
    </w:p>
    <w:p w14:paraId="1797C650" w14:textId="668F276D" w:rsidR="005C672F" w:rsidRPr="0055012A" w:rsidRDefault="005C672F" w:rsidP="005C672F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>
        <w:rPr>
          <w:sz w:val="32"/>
          <w:szCs w:val="32"/>
        </w:rPr>
        <w:t>Unassigned parameters to particular users:</w:t>
      </w:r>
      <w:r w:rsidR="0055012A">
        <w:rPr>
          <w:sz w:val="32"/>
          <w:szCs w:val="32"/>
        </w:rPr>
        <w:t xml:space="preserve"> </w:t>
      </w:r>
    </w:p>
    <w:p w14:paraId="1903411C" w14:textId="28C54630" w:rsidR="0055012A" w:rsidRPr="0055012A" w:rsidRDefault="0055012A" w:rsidP="0055012A">
      <w:pPr>
        <w:pStyle w:val="ListParagraph"/>
        <w:rPr>
          <w:i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B21429F" wp14:editId="46433589">
            <wp:simplePos x="0" y="0"/>
            <wp:positionH relativeFrom="column">
              <wp:posOffset>-19050</wp:posOffset>
            </wp:positionH>
            <wp:positionV relativeFrom="paragraph">
              <wp:posOffset>614052</wp:posOffset>
            </wp:positionV>
            <wp:extent cx="6517640" cy="1577340"/>
            <wp:effectExtent l="152400" t="152400" r="359410" b="36576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7640" cy="15773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szCs w:val="32"/>
        </w:rPr>
        <w:t xml:space="preserve">Command: </w:t>
      </w:r>
      <w:proofErr w:type="spellStart"/>
      <w:r w:rsidRPr="0055012A">
        <w:rPr>
          <w:i/>
          <w:sz w:val="32"/>
          <w:szCs w:val="32"/>
        </w:rPr>
        <w:t>chage</w:t>
      </w:r>
      <w:proofErr w:type="spellEnd"/>
      <w:r w:rsidRPr="0055012A">
        <w:rPr>
          <w:i/>
          <w:sz w:val="32"/>
          <w:szCs w:val="32"/>
        </w:rPr>
        <w:t xml:space="preserve"> -l username</w:t>
      </w:r>
    </w:p>
    <w:p w14:paraId="77F9901D" w14:textId="292A91E7" w:rsidR="0055012A" w:rsidRPr="0055012A" w:rsidRDefault="005C672F" w:rsidP="0055012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noProof/>
          <w:sz w:val="32"/>
          <w:szCs w:val="32"/>
        </w:rPr>
        <w:t>Modified parameters:</w:t>
      </w:r>
    </w:p>
    <w:p w14:paraId="4AF18B64" w14:textId="756ACE46" w:rsidR="0055012A" w:rsidRPr="0055012A" w:rsidRDefault="0055012A" w:rsidP="0055012A">
      <w:pPr>
        <w:ind w:left="720"/>
        <w:rPr>
          <w:i/>
          <w:sz w:val="32"/>
          <w:szCs w:val="32"/>
        </w:rPr>
      </w:pPr>
      <w:r>
        <w:rPr>
          <w:b/>
          <w:sz w:val="32"/>
          <w:szCs w:val="32"/>
        </w:rPr>
        <w:t xml:space="preserve">Command: </w:t>
      </w:r>
      <w:r>
        <w:rPr>
          <w:i/>
          <w:sz w:val="32"/>
          <w:szCs w:val="32"/>
        </w:rPr>
        <w:t xml:space="preserve">sudo </w:t>
      </w:r>
      <w:proofErr w:type="spellStart"/>
      <w:r>
        <w:rPr>
          <w:i/>
          <w:sz w:val="32"/>
          <w:szCs w:val="32"/>
        </w:rPr>
        <w:t>chage</w:t>
      </w:r>
      <w:proofErr w:type="spellEnd"/>
      <w:r>
        <w:rPr>
          <w:i/>
          <w:sz w:val="32"/>
          <w:szCs w:val="32"/>
        </w:rPr>
        <w:t xml:space="preserve"> -E </w:t>
      </w:r>
      <w:r w:rsidR="00CE0CB0">
        <w:rPr>
          <w:i/>
          <w:sz w:val="32"/>
          <w:szCs w:val="32"/>
        </w:rPr>
        <w:t>19/04/19 -m 5 -M 50 -I 50 -W 14 username</w:t>
      </w:r>
      <w:bookmarkStart w:id="0" w:name="_GoBack"/>
      <w:bookmarkEnd w:id="0"/>
    </w:p>
    <w:p w14:paraId="6084A288" w14:textId="4765728A" w:rsidR="0055012A" w:rsidRPr="0055012A" w:rsidRDefault="0055012A" w:rsidP="00CE0CB0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lastRenderedPageBreak/>
        <w:drawing>
          <wp:anchor distT="0" distB="0" distL="114300" distR="114300" simplePos="0" relativeHeight="251659264" behindDoc="0" locked="0" layoutInCell="1" allowOverlap="1" wp14:anchorId="602924BC" wp14:editId="453C01A0">
            <wp:simplePos x="0" y="0"/>
            <wp:positionH relativeFrom="column">
              <wp:posOffset>84818</wp:posOffset>
            </wp:positionH>
            <wp:positionV relativeFrom="paragraph">
              <wp:posOffset>152490</wp:posOffset>
            </wp:positionV>
            <wp:extent cx="5842000" cy="1442720"/>
            <wp:effectExtent l="152400" t="152400" r="368300" b="36703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1442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32"/>
          <w:szCs w:val="32"/>
        </w:rPr>
        <w:t xml:space="preserve">Users added to groups: </w:t>
      </w:r>
    </w:p>
    <w:p w14:paraId="50F58449" w14:textId="3C034B3C" w:rsidR="005C672F" w:rsidRDefault="00CE0CB0" w:rsidP="0055012A">
      <w:pPr>
        <w:pStyle w:val="ListParagraph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815DD33" wp14:editId="3F689B07">
            <wp:simplePos x="0" y="0"/>
            <wp:positionH relativeFrom="column">
              <wp:posOffset>1094105</wp:posOffset>
            </wp:positionH>
            <wp:positionV relativeFrom="paragraph">
              <wp:posOffset>617278</wp:posOffset>
            </wp:positionV>
            <wp:extent cx="3968115" cy="4932045"/>
            <wp:effectExtent l="152400" t="152400" r="356235" b="36385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8115" cy="49320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012A" w:rsidRPr="0055012A">
        <w:rPr>
          <w:b/>
          <w:sz w:val="32"/>
          <w:szCs w:val="32"/>
        </w:rPr>
        <w:t>Command</w:t>
      </w:r>
      <w:r w:rsidR="0055012A">
        <w:rPr>
          <w:sz w:val="32"/>
          <w:szCs w:val="32"/>
        </w:rPr>
        <w:t xml:space="preserve">: </w:t>
      </w:r>
      <w:r>
        <w:rPr>
          <w:i/>
          <w:sz w:val="32"/>
          <w:szCs w:val="32"/>
        </w:rPr>
        <w:t xml:space="preserve">sudo </w:t>
      </w:r>
      <w:proofErr w:type="spellStart"/>
      <w:r>
        <w:rPr>
          <w:i/>
          <w:sz w:val="32"/>
          <w:szCs w:val="32"/>
        </w:rPr>
        <w:t>addgroup</w:t>
      </w:r>
      <w:proofErr w:type="spellEnd"/>
      <w:r>
        <w:rPr>
          <w:i/>
          <w:sz w:val="32"/>
          <w:szCs w:val="32"/>
        </w:rPr>
        <w:t xml:space="preserve"> </w:t>
      </w:r>
      <w:proofErr w:type="spellStart"/>
      <w:r w:rsidR="0055012A">
        <w:rPr>
          <w:sz w:val="32"/>
          <w:szCs w:val="32"/>
        </w:rPr>
        <w:t>groupname</w:t>
      </w:r>
      <w:proofErr w:type="spellEnd"/>
    </w:p>
    <w:p w14:paraId="07D1920F" w14:textId="0DDD00D3" w:rsidR="00CE0CB0" w:rsidRDefault="00CE0CB0" w:rsidP="0055012A">
      <w:pPr>
        <w:pStyle w:val="ListParagraph"/>
        <w:rPr>
          <w:sz w:val="32"/>
          <w:szCs w:val="32"/>
        </w:rPr>
      </w:pPr>
    </w:p>
    <w:p w14:paraId="72755B0B" w14:textId="1B329E46" w:rsidR="00CE0CB0" w:rsidRDefault="00CE0CB0" w:rsidP="0055012A">
      <w:pPr>
        <w:pStyle w:val="ListParagraph"/>
        <w:rPr>
          <w:sz w:val="32"/>
          <w:szCs w:val="32"/>
        </w:rPr>
      </w:pPr>
    </w:p>
    <w:p w14:paraId="7FEE9ED8" w14:textId="0050C640" w:rsidR="00CE0CB0" w:rsidRDefault="00CE0CB0" w:rsidP="0055012A">
      <w:pPr>
        <w:pStyle w:val="ListParagraph"/>
        <w:rPr>
          <w:sz w:val="32"/>
          <w:szCs w:val="32"/>
        </w:rPr>
      </w:pPr>
    </w:p>
    <w:p w14:paraId="35D22971" w14:textId="5A8CA3A0" w:rsidR="00CE0CB0" w:rsidRDefault="00CE0CB0" w:rsidP="0055012A">
      <w:pPr>
        <w:pStyle w:val="ListParagraph"/>
        <w:rPr>
          <w:sz w:val="32"/>
          <w:szCs w:val="32"/>
        </w:rPr>
      </w:pPr>
    </w:p>
    <w:p w14:paraId="606E159A" w14:textId="7A3FA509" w:rsidR="00CE0CB0" w:rsidRDefault="00CE0CB0" w:rsidP="0055012A">
      <w:pPr>
        <w:pStyle w:val="ListParagraph"/>
        <w:rPr>
          <w:sz w:val="32"/>
          <w:szCs w:val="32"/>
        </w:rPr>
      </w:pPr>
    </w:p>
    <w:p w14:paraId="76AB4047" w14:textId="22CDE74B" w:rsidR="00CE0CB0" w:rsidRDefault="00CE0CB0" w:rsidP="0055012A">
      <w:pPr>
        <w:pStyle w:val="ListParagraph"/>
        <w:rPr>
          <w:sz w:val="32"/>
          <w:szCs w:val="32"/>
        </w:rPr>
      </w:pPr>
    </w:p>
    <w:p w14:paraId="502EF9B1" w14:textId="352DE626" w:rsidR="00CE0CB0" w:rsidRDefault="00CE0CB0" w:rsidP="0055012A">
      <w:pPr>
        <w:pStyle w:val="ListParagraph"/>
        <w:rPr>
          <w:sz w:val="32"/>
          <w:szCs w:val="32"/>
        </w:rPr>
      </w:pPr>
    </w:p>
    <w:p w14:paraId="3CE31A65" w14:textId="6F785F51" w:rsidR="00CE0CB0" w:rsidRDefault="00CE0CB0" w:rsidP="0055012A">
      <w:pPr>
        <w:pStyle w:val="ListParagraph"/>
        <w:rPr>
          <w:sz w:val="32"/>
          <w:szCs w:val="32"/>
        </w:rPr>
      </w:pPr>
    </w:p>
    <w:p w14:paraId="77EDA354" w14:textId="729FC5EC" w:rsidR="00CE0CB0" w:rsidRDefault="00CE0CB0" w:rsidP="0055012A">
      <w:pPr>
        <w:pStyle w:val="ListParagraph"/>
        <w:rPr>
          <w:sz w:val="32"/>
          <w:szCs w:val="32"/>
        </w:rPr>
      </w:pPr>
    </w:p>
    <w:p w14:paraId="7678EB0A" w14:textId="17DDC5A9" w:rsidR="00CE0CB0" w:rsidRDefault="00CE0CB0" w:rsidP="0055012A">
      <w:pPr>
        <w:pStyle w:val="ListParagraph"/>
        <w:rPr>
          <w:sz w:val="32"/>
          <w:szCs w:val="32"/>
        </w:rPr>
      </w:pPr>
    </w:p>
    <w:p w14:paraId="31F4B4F2" w14:textId="13CE6582" w:rsidR="00CE0CB0" w:rsidRDefault="00CE0CB0" w:rsidP="0055012A">
      <w:pPr>
        <w:pStyle w:val="ListParagraph"/>
        <w:rPr>
          <w:sz w:val="32"/>
          <w:szCs w:val="32"/>
        </w:rPr>
      </w:pPr>
    </w:p>
    <w:p w14:paraId="7018EB8A" w14:textId="5F52CC27" w:rsidR="00CE0CB0" w:rsidRDefault="00CE0CB0" w:rsidP="0055012A">
      <w:pPr>
        <w:pStyle w:val="ListParagraph"/>
        <w:rPr>
          <w:sz w:val="32"/>
          <w:szCs w:val="32"/>
        </w:rPr>
      </w:pPr>
    </w:p>
    <w:p w14:paraId="31456FEE" w14:textId="4FE3BA27" w:rsidR="00CE0CB0" w:rsidRDefault="00CE0CB0" w:rsidP="0055012A">
      <w:pPr>
        <w:pStyle w:val="ListParagraph"/>
        <w:rPr>
          <w:sz w:val="32"/>
          <w:szCs w:val="32"/>
        </w:rPr>
      </w:pPr>
    </w:p>
    <w:p w14:paraId="6E6948F3" w14:textId="582089DD" w:rsidR="00CE0CB0" w:rsidRDefault="00CE0CB0" w:rsidP="0055012A">
      <w:pPr>
        <w:pStyle w:val="ListParagraph"/>
        <w:rPr>
          <w:sz w:val="32"/>
          <w:szCs w:val="32"/>
        </w:rPr>
      </w:pPr>
    </w:p>
    <w:p w14:paraId="7355B93A" w14:textId="0E00A834" w:rsidR="00CE0CB0" w:rsidRDefault="00CE0CB0" w:rsidP="0055012A">
      <w:pPr>
        <w:pStyle w:val="ListParagraph"/>
        <w:rPr>
          <w:sz w:val="32"/>
          <w:szCs w:val="32"/>
        </w:rPr>
      </w:pPr>
    </w:p>
    <w:p w14:paraId="055928D7" w14:textId="00F2F064" w:rsidR="00CE0CB0" w:rsidRDefault="00CE0CB0" w:rsidP="0055012A">
      <w:pPr>
        <w:pStyle w:val="ListParagraph"/>
        <w:rPr>
          <w:sz w:val="32"/>
          <w:szCs w:val="32"/>
        </w:rPr>
      </w:pPr>
    </w:p>
    <w:p w14:paraId="004CAA6C" w14:textId="183294E7" w:rsidR="00CE0CB0" w:rsidRDefault="00CE0CB0" w:rsidP="0055012A">
      <w:pPr>
        <w:pStyle w:val="ListParagraph"/>
        <w:rPr>
          <w:sz w:val="32"/>
          <w:szCs w:val="32"/>
        </w:rPr>
      </w:pPr>
    </w:p>
    <w:p w14:paraId="67872713" w14:textId="580DDDC2" w:rsidR="00CE0CB0" w:rsidRDefault="00CE0CB0" w:rsidP="0055012A">
      <w:pPr>
        <w:pStyle w:val="ListParagraph"/>
        <w:rPr>
          <w:sz w:val="32"/>
          <w:szCs w:val="32"/>
        </w:rPr>
      </w:pPr>
    </w:p>
    <w:p w14:paraId="741BB797" w14:textId="53DD09F8" w:rsidR="00CE0CB0" w:rsidRDefault="00CE0CB0" w:rsidP="0055012A">
      <w:pPr>
        <w:pStyle w:val="ListParagraph"/>
        <w:rPr>
          <w:sz w:val="32"/>
          <w:szCs w:val="32"/>
        </w:rPr>
      </w:pPr>
    </w:p>
    <w:p w14:paraId="6699A1AA" w14:textId="6037269B" w:rsidR="00CE0CB0" w:rsidRDefault="00CE0CB0" w:rsidP="0055012A">
      <w:pPr>
        <w:pStyle w:val="ListParagraph"/>
        <w:rPr>
          <w:sz w:val="32"/>
          <w:szCs w:val="32"/>
        </w:rPr>
      </w:pPr>
    </w:p>
    <w:p w14:paraId="4487909B" w14:textId="6C0CD80C" w:rsidR="00CE0CB0" w:rsidRPr="00CE0CB0" w:rsidRDefault="00CE0CB0" w:rsidP="0055012A">
      <w:pPr>
        <w:pStyle w:val="ListParagraph"/>
        <w:rPr>
          <w:b/>
          <w:sz w:val="32"/>
          <w:szCs w:val="32"/>
        </w:rPr>
      </w:pPr>
    </w:p>
    <w:p w14:paraId="05963891" w14:textId="3D5F9748" w:rsidR="00CE0CB0" w:rsidRPr="00CE0CB0" w:rsidRDefault="00CE0CB0" w:rsidP="00CE0CB0">
      <w:pPr>
        <w:pStyle w:val="ListParagraph"/>
        <w:numPr>
          <w:ilvl w:val="0"/>
          <w:numId w:val="1"/>
        </w:numPr>
        <w:rPr>
          <w:b/>
          <w:sz w:val="32"/>
          <w:szCs w:val="32"/>
        </w:rPr>
      </w:pPr>
      <w:r>
        <w:rPr>
          <w:sz w:val="32"/>
          <w:szCs w:val="32"/>
        </w:rPr>
        <w:t xml:space="preserve">Changing Permissions and delete users: </w:t>
      </w:r>
    </w:p>
    <w:p w14:paraId="56C690DA" w14:textId="78698BE9" w:rsidR="00CE0CB0" w:rsidRPr="00CE0CB0" w:rsidRDefault="00CE0CB0" w:rsidP="00CE0CB0">
      <w:pPr>
        <w:pStyle w:val="ListParagraph"/>
        <w:rPr>
          <w:i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756CB09E" wp14:editId="077B2059">
            <wp:simplePos x="0" y="0"/>
            <wp:positionH relativeFrom="column">
              <wp:posOffset>-64193</wp:posOffset>
            </wp:positionH>
            <wp:positionV relativeFrom="paragraph">
              <wp:posOffset>521335</wp:posOffset>
            </wp:positionV>
            <wp:extent cx="6341316" cy="1856509"/>
            <wp:effectExtent l="152400" t="152400" r="364490" b="35369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1316" cy="18565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szCs w:val="32"/>
        </w:rPr>
        <w:t xml:space="preserve">Command: </w:t>
      </w:r>
      <w:r>
        <w:rPr>
          <w:i/>
          <w:sz w:val="32"/>
          <w:szCs w:val="32"/>
        </w:rPr>
        <w:t>ls -</w:t>
      </w:r>
      <w:proofErr w:type="spellStart"/>
      <w:r>
        <w:rPr>
          <w:i/>
          <w:sz w:val="32"/>
          <w:szCs w:val="32"/>
        </w:rPr>
        <w:t>ld</w:t>
      </w:r>
      <w:proofErr w:type="spellEnd"/>
      <w:r>
        <w:rPr>
          <w:i/>
          <w:sz w:val="32"/>
          <w:szCs w:val="32"/>
        </w:rPr>
        <w:t xml:space="preserve"> /home/username and </w:t>
      </w:r>
      <w:proofErr w:type="spellStart"/>
      <w:r>
        <w:rPr>
          <w:i/>
          <w:sz w:val="32"/>
          <w:szCs w:val="32"/>
        </w:rPr>
        <w:t>deluser</w:t>
      </w:r>
      <w:proofErr w:type="spellEnd"/>
      <w:r>
        <w:rPr>
          <w:i/>
          <w:sz w:val="32"/>
          <w:szCs w:val="32"/>
        </w:rPr>
        <w:t xml:space="preserve"> </w:t>
      </w:r>
      <w:proofErr w:type="spellStart"/>
      <w:r>
        <w:rPr>
          <w:i/>
          <w:sz w:val="32"/>
          <w:szCs w:val="32"/>
        </w:rPr>
        <w:t>groupname</w:t>
      </w:r>
      <w:proofErr w:type="spellEnd"/>
    </w:p>
    <w:p w14:paraId="53B65F7A" w14:textId="047781A9" w:rsidR="00CE0CB0" w:rsidRPr="00CE0CB0" w:rsidRDefault="00CE0CB0" w:rsidP="00CE0CB0">
      <w:pPr>
        <w:pStyle w:val="ListParagraph"/>
        <w:rPr>
          <w:b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AE81736" wp14:editId="3F7705D5">
            <wp:simplePos x="0" y="0"/>
            <wp:positionH relativeFrom="column">
              <wp:posOffset>-166832</wp:posOffset>
            </wp:positionH>
            <wp:positionV relativeFrom="paragraph">
              <wp:posOffset>2955925</wp:posOffset>
            </wp:positionV>
            <wp:extent cx="6633210" cy="1315720"/>
            <wp:effectExtent l="152400" t="152400" r="358140" b="36068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3210" cy="1315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32"/>
          <w:szCs w:val="32"/>
        </w:rPr>
        <w:t xml:space="preserve">Result of permission change: </w:t>
      </w:r>
    </w:p>
    <w:sectPr w:rsidR="00CE0CB0" w:rsidRPr="00CE0CB0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9504B6" w14:textId="77777777" w:rsidR="00AD4C75" w:rsidRDefault="00AD4C75" w:rsidP="005C672F">
      <w:pPr>
        <w:spacing w:after="0" w:line="240" w:lineRule="auto"/>
      </w:pPr>
      <w:r>
        <w:separator/>
      </w:r>
    </w:p>
  </w:endnote>
  <w:endnote w:type="continuationSeparator" w:id="0">
    <w:p w14:paraId="46C61603" w14:textId="77777777" w:rsidR="00AD4C75" w:rsidRDefault="00AD4C75" w:rsidP="005C67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CE625" w14:textId="09271E6C" w:rsidR="00CE0CB0" w:rsidRPr="00E90D8D" w:rsidRDefault="00CE0CB0">
    <w:pPr>
      <w:pStyle w:val="Footer"/>
      <w:rPr>
        <w:b/>
        <w:sz w:val="32"/>
        <w:szCs w:val="32"/>
      </w:rPr>
    </w:pPr>
    <w:r w:rsidRPr="00CE0CB0">
      <w:rPr>
        <w:b/>
        <w:i/>
        <w:sz w:val="32"/>
        <w:szCs w:val="32"/>
      </w:rPr>
      <w:t>UNIX AND ACCESS MANAGEMENT</w:t>
    </w:r>
    <w:r w:rsidR="00E90D8D">
      <w:rPr>
        <w:b/>
        <w:i/>
        <w:sz w:val="32"/>
        <w:szCs w:val="32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98A41" w14:textId="77777777" w:rsidR="00AD4C75" w:rsidRDefault="00AD4C75" w:rsidP="005C672F">
      <w:pPr>
        <w:spacing w:after="0" w:line="240" w:lineRule="auto"/>
      </w:pPr>
      <w:r>
        <w:separator/>
      </w:r>
    </w:p>
  </w:footnote>
  <w:footnote w:type="continuationSeparator" w:id="0">
    <w:p w14:paraId="743C8E2B" w14:textId="77777777" w:rsidR="00AD4C75" w:rsidRDefault="00AD4C75" w:rsidP="005C67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9A504" w14:textId="5549BEBC" w:rsidR="00CE0CB0" w:rsidRDefault="00CE0CB0" w:rsidP="00CE0CB0">
    <w:pPr>
      <w:jc w:val="center"/>
      <w:rPr>
        <w:b/>
        <w:sz w:val="32"/>
        <w:szCs w:val="32"/>
      </w:rPr>
    </w:pPr>
    <w:r w:rsidRPr="00CE0CB0">
      <w:rPr>
        <w:b/>
        <w:sz w:val="24"/>
        <w:szCs w:val="24"/>
      </w:rPr>
      <w:t>CREATING A SUPER USER ON LINUX AND LEARN ACCESS CONTROL</w:t>
    </w:r>
  </w:p>
  <w:p w14:paraId="5EE123CD" w14:textId="62C4D419" w:rsidR="005C672F" w:rsidRDefault="005C672F">
    <w:pPr>
      <w:pStyle w:val="Header"/>
    </w:pPr>
  </w:p>
  <w:p w14:paraId="15C4A060" w14:textId="77777777" w:rsidR="005C672F" w:rsidRDefault="005C67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39366D"/>
    <w:multiLevelType w:val="hybridMultilevel"/>
    <w:tmpl w:val="7A8E0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bY0NDEytTAztbBU0lEKTi0uzszPAykwrAUAI4NXnSwAAAA="/>
  </w:docVars>
  <w:rsids>
    <w:rsidRoot w:val="005C672F"/>
    <w:rsid w:val="0055012A"/>
    <w:rsid w:val="005C672F"/>
    <w:rsid w:val="00944912"/>
    <w:rsid w:val="00AD4C75"/>
    <w:rsid w:val="00CE0CB0"/>
    <w:rsid w:val="00CE3760"/>
    <w:rsid w:val="00E9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5C2B5"/>
  <w15:chartTrackingRefBased/>
  <w15:docId w15:val="{BC84EF95-C5EA-47A2-9DE4-FBFA514E4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672F"/>
  </w:style>
  <w:style w:type="paragraph" w:styleId="Footer">
    <w:name w:val="footer"/>
    <w:basedOn w:val="Normal"/>
    <w:link w:val="FooterChar"/>
    <w:uiPriority w:val="99"/>
    <w:unhideWhenUsed/>
    <w:rsid w:val="005C67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72F"/>
  </w:style>
  <w:style w:type="paragraph" w:styleId="ListParagraph">
    <w:name w:val="List Paragraph"/>
    <w:basedOn w:val="Normal"/>
    <w:uiPriority w:val="34"/>
    <w:qFormat/>
    <w:rsid w:val="005C672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01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012A"/>
    <w:rPr>
      <w:rFonts w:ascii="Courier New" w:eastAsia="Times New Roman" w:hAnsi="Courier New" w:cs="Courier New"/>
      <w:sz w:val="20"/>
      <w:szCs w:val="20"/>
    </w:rPr>
  </w:style>
  <w:style w:type="character" w:customStyle="1" w:styleId="cmd">
    <w:name w:val="cmd"/>
    <w:basedOn w:val="DefaultParagraphFont"/>
    <w:rsid w:val="005501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29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6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tri Gupta</dc:creator>
  <cp:keywords/>
  <dc:description/>
  <cp:lastModifiedBy>Gayatri Gupta</cp:lastModifiedBy>
  <cp:revision>2</cp:revision>
  <cp:lastPrinted>2019-02-28T19:30:00Z</cp:lastPrinted>
  <dcterms:created xsi:type="dcterms:W3CDTF">2019-02-28T18:58:00Z</dcterms:created>
  <dcterms:modified xsi:type="dcterms:W3CDTF">2019-02-28T19:33:00Z</dcterms:modified>
</cp:coreProperties>
</file>